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80d1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dde5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4:30:24Z</dcterms:created>
  <dcterms:modified xsi:type="dcterms:W3CDTF">2022-05-09T14:30:24Z</dcterms:modified>
</cp:coreProperties>
</file>